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1505" w:rsidRDefault="001D13EC">
      <w:bookmarkStart w:id="0" w:name="_GoBack"/>
      <w:bookmarkEnd w:id="0"/>
    </w:p>
    <w:p w:rsidR="001F758B" w:rsidRDefault="001F758B"/>
    <w:p w:rsidR="001F758B" w:rsidRDefault="001F758B">
      <w:r w:rsidRPr="002D4FA6">
        <w:rPr>
          <w:highlight w:val="yellow"/>
        </w:rPr>
        <w:t>County/City Logos</w:t>
      </w:r>
      <w:r w:rsidR="001F359B" w:rsidRPr="002D4FA6">
        <w:rPr>
          <w:highlight w:val="yellow"/>
        </w:rPr>
        <w:t xml:space="preserve"> and SB 1 Logo</w:t>
      </w:r>
    </w:p>
    <w:p w:rsidR="001F758B" w:rsidRDefault="001F758B"/>
    <w:p w:rsidR="001F758B" w:rsidRDefault="001F758B"/>
    <w:p w:rsidR="001F758B" w:rsidRDefault="001F758B">
      <w:r>
        <w:t xml:space="preserve">For </w:t>
      </w:r>
      <w:r w:rsidR="009E3F9F">
        <w:t>Immediate R</w:t>
      </w:r>
      <w:r>
        <w:t>elease:</w:t>
      </w:r>
      <w:r>
        <w:tab/>
      </w:r>
      <w:r>
        <w:tab/>
      </w:r>
      <w:r>
        <w:tab/>
      </w:r>
      <w:r>
        <w:tab/>
      </w:r>
      <w:r>
        <w:tab/>
      </w:r>
      <w:r>
        <w:tab/>
      </w:r>
      <w:r>
        <w:tab/>
      </w:r>
      <w:r w:rsidR="001818BA">
        <w:tab/>
      </w:r>
      <w:r w:rsidR="001818BA">
        <w:tab/>
      </w:r>
      <w:r>
        <w:t>(date)</w:t>
      </w:r>
    </w:p>
    <w:p w:rsidR="001F758B" w:rsidRDefault="001F758B">
      <w:r>
        <w:t>Contact: (name, phone # and e</w:t>
      </w:r>
      <w:r w:rsidR="001818BA">
        <w:t xml:space="preserve">mail </w:t>
      </w:r>
      <w:r>
        <w:t>address)</w:t>
      </w:r>
    </w:p>
    <w:p w:rsidR="001F758B" w:rsidRDefault="001F758B"/>
    <w:p w:rsidR="001F758B" w:rsidRDefault="001F758B" w:rsidP="00BA5EB6">
      <w:pPr>
        <w:jc w:val="center"/>
        <w:rPr>
          <w:sz w:val="32"/>
          <w:szCs w:val="32"/>
        </w:rPr>
      </w:pPr>
      <w:r w:rsidRPr="00933C29">
        <w:rPr>
          <w:sz w:val="32"/>
          <w:szCs w:val="32"/>
          <w:highlight w:val="yellow"/>
        </w:rPr>
        <w:t>City/County</w:t>
      </w:r>
      <w:r w:rsidRPr="00BA5EB6">
        <w:rPr>
          <w:sz w:val="32"/>
          <w:szCs w:val="32"/>
        </w:rPr>
        <w:t xml:space="preserve"> Release</w:t>
      </w:r>
      <w:r w:rsidR="002D4FA6">
        <w:rPr>
          <w:sz w:val="32"/>
          <w:szCs w:val="32"/>
        </w:rPr>
        <w:t>s</w:t>
      </w:r>
      <w:r w:rsidRPr="00BA5EB6">
        <w:rPr>
          <w:sz w:val="32"/>
          <w:szCs w:val="32"/>
        </w:rPr>
        <w:t xml:space="preserve"> </w:t>
      </w:r>
      <w:r w:rsidR="002D4FA6">
        <w:rPr>
          <w:sz w:val="32"/>
          <w:szCs w:val="32"/>
        </w:rPr>
        <w:t xml:space="preserve">Second Annual </w:t>
      </w:r>
      <w:r w:rsidRPr="00BA5EB6">
        <w:rPr>
          <w:sz w:val="32"/>
          <w:szCs w:val="32"/>
        </w:rPr>
        <w:t>SB</w:t>
      </w:r>
      <w:r w:rsidR="002D4FA6">
        <w:rPr>
          <w:sz w:val="32"/>
          <w:szCs w:val="32"/>
        </w:rPr>
        <w:t xml:space="preserve"> </w:t>
      </w:r>
      <w:r w:rsidRPr="00BA5EB6">
        <w:rPr>
          <w:sz w:val="32"/>
          <w:szCs w:val="32"/>
        </w:rPr>
        <w:t xml:space="preserve">1 </w:t>
      </w:r>
      <w:r w:rsidR="00F03FB2">
        <w:rPr>
          <w:sz w:val="32"/>
          <w:szCs w:val="32"/>
        </w:rPr>
        <w:t xml:space="preserve">Local Street and </w:t>
      </w:r>
      <w:r w:rsidRPr="00BA5EB6">
        <w:rPr>
          <w:sz w:val="32"/>
          <w:szCs w:val="32"/>
        </w:rPr>
        <w:t>Road Improvement Project List</w:t>
      </w:r>
    </w:p>
    <w:p w:rsidR="00895861" w:rsidRPr="00895861" w:rsidRDefault="00895861" w:rsidP="00BA5EB6">
      <w:pPr>
        <w:jc w:val="center"/>
        <w:rPr>
          <w:i/>
          <w:sz w:val="24"/>
          <w:szCs w:val="24"/>
        </w:rPr>
      </w:pPr>
      <w:r>
        <w:rPr>
          <w:i/>
          <w:sz w:val="24"/>
          <w:szCs w:val="24"/>
        </w:rPr>
        <w:t>Local Projects Will Improve Safety, Extend Road Life</w:t>
      </w:r>
    </w:p>
    <w:p w:rsidR="00BA5EB6" w:rsidRDefault="00BA5EB6"/>
    <w:p w:rsidR="00BA5EB6" w:rsidRDefault="00BA5EB6">
      <w:r>
        <w:t xml:space="preserve">The </w:t>
      </w:r>
      <w:r w:rsidRPr="001F359B">
        <w:rPr>
          <w:highlight w:val="yellow"/>
        </w:rPr>
        <w:t>City/County</w:t>
      </w:r>
      <w:r w:rsidR="00933C29">
        <w:t xml:space="preserve"> </w:t>
      </w:r>
      <w:r>
        <w:t xml:space="preserve">has released a list of </w:t>
      </w:r>
      <w:r w:rsidRPr="00B30829">
        <w:rPr>
          <w:highlight w:val="yellow"/>
        </w:rPr>
        <w:t>(</w:t>
      </w:r>
      <w:commentRangeStart w:id="1"/>
      <w:proofErr w:type="gramStart"/>
      <w:r w:rsidRPr="00B30829">
        <w:rPr>
          <w:highlight w:val="yellow"/>
        </w:rPr>
        <w:t>number</w:t>
      </w:r>
      <w:commentRangeEnd w:id="1"/>
      <w:r w:rsidR="00B30829">
        <w:rPr>
          <w:rStyle w:val="CommentReference"/>
        </w:rPr>
        <w:commentReference w:id="1"/>
      </w:r>
      <w:r w:rsidRPr="00B30829">
        <w:rPr>
          <w:highlight w:val="yellow"/>
        </w:rPr>
        <w:t>)</w:t>
      </w:r>
      <w:r>
        <w:t xml:space="preserve"> local </w:t>
      </w:r>
      <w:r w:rsidR="00336CD5">
        <w:t>street</w:t>
      </w:r>
      <w:proofErr w:type="gramEnd"/>
      <w:r w:rsidR="00336CD5">
        <w:t xml:space="preserve"> and </w:t>
      </w:r>
      <w:r>
        <w:t>road improvement projects designed to make it easier and sa</w:t>
      </w:r>
      <w:r w:rsidR="00336CD5">
        <w:t xml:space="preserve">fer to travel in the region. Adoption of the list of projects is a new annual requirement pursuant to </w:t>
      </w:r>
      <w:r>
        <w:t>Senate Bill 1 (SB 1)</w:t>
      </w:r>
      <w:r w:rsidR="007A7E83">
        <w:t xml:space="preserve">, the Road </w:t>
      </w:r>
      <w:r w:rsidR="00F03FB2">
        <w:t xml:space="preserve">Repair </w:t>
      </w:r>
      <w:r w:rsidR="007A7E83">
        <w:t>and Accountability Act of 2017,</w:t>
      </w:r>
      <w:r>
        <w:t xml:space="preserve"> </w:t>
      </w:r>
      <w:r w:rsidR="00336CD5">
        <w:t xml:space="preserve">which will generate over $5 billion each year for a variety of transportation infrastructure projects in every community in California. </w:t>
      </w:r>
      <w:commentRangeStart w:id="2"/>
      <w:r>
        <w:t xml:space="preserve">The </w:t>
      </w:r>
      <w:r w:rsidR="00336CD5" w:rsidRPr="00336CD5">
        <w:rPr>
          <w:highlight w:val="yellow"/>
        </w:rPr>
        <w:t>City/County’s</w:t>
      </w:r>
      <w:r w:rsidR="00336CD5">
        <w:t xml:space="preserve"> </w:t>
      </w:r>
      <w:r>
        <w:t>list includes:</w:t>
      </w:r>
      <w:r w:rsidR="009E3F9F">
        <w:t xml:space="preserve"> (I</w:t>
      </w:r>
      <w:r>
        <w:t>nclude brief descriptions of 3-5 large, recognizable projects.)</w:t>
      </w:r>
    </w:p>
    <w:p w:rsidR="00BA5EB6" w:rsidRDefault="00BA5EB6" w:rsidP="00BA5EB6">
      <w:pPr>
        <w:pStyle w:val="ListParagraph"/>
        <w:numPr>
          <w:ilvl w:val="0"/>
          <w:numId w:val="1"/>
        </w:numPr>
      </w:pPr>
      <w:r>
        <w:t>Main street widening and improvement</w:t>
      </w:r>
    </w:p>
    <w:p w:rsidR="00BA5EB6" w:rsidRDefault="00BA5EB6" w:rsidP="00BA5EB6">
      <w:pPr>
        <w:pStyle w:val="ListParagraph"/>
        <w:numPr>
          <w:ilvl w:val="0"/>
          <w:numId w:val="1"/>
        </w:numPr>
      </w:pPr>
      <w:r>
        <w:t>Project 2</w:t>
      </w:r>
    </w:p>
    <w:p w:rsidR="00BA5EB6" w:rsidRDefault="00BA5EB6" w:rsidP="00BA5EB6">
      <w:pPr>
        <w:pStyle w:val="ListParagraph"/>
        <w:numPr>
          <w:ilvl w:val="0"/>
          <w:numId w:val="1"/>
        </w:numPr>
      </w:pPr>
      <w:r>
        <w:t>Project 3</w:t>
      </w:r>
      <w:commentRangeEnd w:id="2"/>
      <w:r w:rsidR="00B30829">
        <w:rPr>
          <w:rStyle w:val="CommentReference"/>
        </w:rPr>
        <w:commentReference w:id="2"/>
      </w:r>
    </w:p>
    <w:p w:rsidR="009E3F9F" w:rsidRDefault="009E3F9F"/>
    <w:p w:rsidR="00BA5EB6" w:rsidRDefault="00BA5EB6">
      <w:r>
        <w:t>The full list of</w:t>
      </w:r>
      <w:r w:rsidR="00933C29">
        <w:t xml:space="preserve"> projects can be found on the (</w:t>
      </w:r>
      <w:r w:rsidR="009E3F9F" w:rsidRPr="00933C29">
        <w:rPr>
          <w:highlight w:val="yellow"/>
        </w:rPr>
        <w:t>City/County) website at this link</w:t>
      </w:r>
      <w:r w:rsidR="009E3F9F">
        <w:t>.</w:t>
      </w:r>
      <w:r>
        <w:t xml:space="preserve"> </w:t>
      </w:r>
    </w:p>
    <w:p w:rsidR="009E3F9F" w:rsidRDefault="009E3F9F"/>
    <w:p w:rsidR="00BA5EB6" w:rsidRDefault="00BA5EB6">
      <w:r>
        <w:t>“</w:t>
      </w:r>
      <w:r w:rsidR="00336CD5">
        <w:t>In recognition of decades worth of inadequate resources to maintain and improve our local and state transportation infrastructure the Legislature and Governor passed and signed into law SB 1</w:t>
      </w:r>
      <w:r>
        <w:t xml:space="preserve">,” said </w:t>
      </w:r>
      <w:r w:rsidRPr="00B30829">
        <w:rPr>
          <w:highlight w:val="yellow"/>
        </w:rPr>
        <w:t>(Supervisor/Councilmember)</w:t>
      </w:r>
      <w:r>
        <w:t>. “The</w:t>
      </w:r>
      <w:r w:rsidR="009E3F9F">
        <w:t xml:space="preserve"> new</w:t>
      </w:r>
      <w:r>
        <w:t xml:space="preserve"> road improvement</w:t>
      </w:r>
      <w:r w:rsidR="009E3F9F">
        <w:t xml:space="preserve"> funding </w:t>
      </w:r>
      <w:r>
        <w:t>will allow us t</w:t>
      </w:r>
      <w:r w:rsidR="0059009A">
        <w:t>o start catching up on the back</w:t>
      </w:r>
      <w:r>
        <w:t>log and making our local streets, roads and bridges safer, smooth</w:t>
      </w:r>
      <w:r w:rsidR="009E3F9F">
        <w:t>er and sustainable in the long term.” In most cases, maintaining local roads is less expensive and time consuming than waiting for them to deteriorate and having to completely replace them.</w:t>
      </w:r>
    </w:p>
    <w:p w:rsidR="009E3F9F" w:rsidRDefault="009E3F9F"/>
    <w:p w:rsidR="009E3F9F" w:rsidRDefault="009E3F9F">
      <w:commentRangeStart w:id="3"/>
      <w:r>
        <w:t xml:space="preserve">There is also a </w:t>
      </w:r>
      <w:r w:rsidR="0059009A">
        <w:t xml:space="preserve">state component to the new transportation funding. Caltrans </w:t>
      </w:r>
      <w:r w:rsidR="00336CD5">
        <w:t>is also undergoing projects on</w:t>
      </w:r>
      <w:r w:rsidR="0059009A">
        <w:t xml:space="preserve"> state highways that </w:t>
      </w:r>
      <w:r w:rsidR="00895861">
        <w:t>connect</w:t>
      </w:r>
      <w:r w:rsidR="0059009A">
        <w:t xml:space="preserve"> </w:t>
      </w:r>
      <w:r w:rsidR="00B30829" w:rsidRPr="00336CD5">
        <w:t>City/</w:t>
      </w:r>
      <w:r w:rsidR="0059009A" w:rsidRPr="00336CD5">
        <w:t>County</w:t>
      </w:r>
      <w:r w:rsidR="00895861">
        <w:t xml:space="preserve"> with the rest of the state</w:t>
      </w:r>
      <w:r w:rsidR="0059009A">
        <w:t>. The list includes:</w:t>
      </w:r>
    </w:p>
    <w:p w:rsidR="0059009A" w:rsidRDefault="0059009A" w:rsidP="0059009A">
      <w:pPr>
        <w:pStyle w:val="ListParagraph"/>
        <w:numPr>
          <w:ilvl w:val="0"/>
          <w:numId w:val="2"/>
        </w:numPr>
      </w:pPr>
      <w:r>
        <w:t>Project 1</w:t>
      </w:r>
    </w:p>
    <w:p w:rsidR="0059009A" w:rsidRDefault="0059009A" w:rsidP="0059009A">
      <w:pPr>
        <w:pStyle w:val="ListParagraph"/>
        <w:numPr>
          <w:ilvl w:val="0"/>
          <w:numId w:val="2"/>
        </w:numPr>
      </w:pPr>
      <w:r>
        <w:t>Project 2</w:t>
      </w:r>
    </w:p>
    <w:p w:rsidR="0059009A" w:rsidRDefault="0059009A" w:rsidP="0059009A">
      <w:pPr>
        <w:pStyle w:val="ListParagraph"/>
        <w:numPr>
          <w:ilvl w:val="0"/>
          <w:numId w:val="2"/>
        </w:numPr>
      </w:pPr>
      <w:r>
        <w:t>Project 3</w:t>
      </w:r>
      <w:commentRangeEnd w:id="3"/>
      <w:r w:rsidR="00C24D37">
        <w:rPr>
          <w:rStyle w:val="CommentReference"/>
        </w:rPr>
        <w:commentReference w:id="3"/>
      </w:r>
    </w:p>
    <w:p w:rsidR="00895861" w:rsidRDefault="00895861"/>
    <w:p w:rsidR="00336CD5" w:rsidRDefault="00336CD5">
      <w:commentRangeStart w:id="4"/>
      <w:r>
        <w:t xml:space="preserve">The City/County was also awarded $XX million in competitive grants from SB 1 to expand active transportation, reduce congested corridors, etc. OR, the Metropolitan Planning Organization/Regional </w:t>
      </w:r>
      <w:r>
        <w:lastRenderedPageBreak/>
        <w:t xml:space="preserve">Transportation Planning Agency in our region was awarded or will fund $XX of projects funded by SB 1 in 2018-19. </w:t>
      </w:r>
      <w:commentRangeEnd w:id="4"/>
      <w:r>
        <w:rPr>
          <w:rStyle w:val="CommentReference"/>
        </w:rPr>
        <w:commentReference w:id="4"/>
      </w:r>
    </w:p>
    <w:p w:rsidR="00336CD5" w:rsidRDefault="00336CD5"/>
    <w:p w:rsidR="001F758B" w:rsidRDefault="00895861">
      <w:commentRangeStart w:id="5"/>
      <w:r>
        <w:t xml:space="preserve">“Taken together, these projects will make significant improvements in our transportation infrastructure, </w:t>
      </w:r>
      <w:r w:rsidR="00B30829">
        <w:t xml:space="preserve">our mobility options, </w:t>
      </w:r>
      <w:r>
        <w:t xml:space="preserve">create jobs and help grow the local economy,” said </w:t>
      </w:r>
      <w:r w:rsidRPr="00775674">
        <w:t>(Supervisor/Councilmember)</w:t>
      </w:r>
      <w:r w:rsidRPr="00895861">
        <w:t>.</w:t>
      </w:r>
      <w:commentRangeEnd w:id="5"/>
      <w:r w:rsidR="00B30829">
        <w:rPr>
          <w:rStyle w:val="CommentReference"/>
        </w:rPr>
        <w:commentReference w:id="5"/>
      </w:r>
    </w:p>
    <w:sectPr w:rsidR="001F758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Kiana Valentine" w:date="2017-08-07T13:47:00Z" w:initials="KV">
    <w:p w:rsidR="00B30829" w:rsidRDefault="00B30829">
      <w:pPr>
        <w:pStyle w:val="CommentText"/>
      </w:pPr>
      <w:r>
        <w:rPr>
          <w:rStyle w:val="CommentReference"/>
        </w:rPr>
        <w:annotationRef/>
      </w:r>
      <w:r>
        <w:t>Or other descriptor of the project list. For instance, some jurisdictions are including one project, such as the “</w:t>
      </w:r>
      <w:r>
        <w:rPr>
          <w:rFonts w:ascii="Calibri" w:hAnsi="Calibri"/>
          <w:color w:val="000000"/>
        </w:rPr>
        <w:t xml:space="preserve">Pavement Rehabilitation Program” which will include 100 miles of pavement preservation treatments. </w:t>
      </w:r>
    </w:p>
  </w:comment>
  <w:comment w:id="2" w:author="Kiana Valentine" w:date="2017-08-07T13:47:00Z" w:initials="KV">
    <w:p w:rsidR="00B30829" w:rsidRDefault="00B30829">
      <w:pPr>
        <w:pStyle w:val="CommentText"/>
      </w:pPr>
      <w:r>
        <w:rPr>
          <w:rStyle w:val="CommentReference"/>
        </w:rPr>
        <w:annotationRef/>
      </w:r>
      <w:r>
        <w:t xml:space="preserve">Or, if the number of individual projects is not many, talk about priority projects that will be funded with multiple years or funding, or categories of projects that will be funded, such as safety projects, rehabilitation projects, bridges, complete streets, etc. </w:t>
      </w:r>
    </w:p>
  </w:comment>
  <w:comment w:id="3" w:author="Chris Lee" w:date="2017-08-11T15:00:00Z" w:initials="CL">
    <w:p w:rsidR="00C24D37" w:rsidRDefault="00C24D37">
      <w:pPr>
        <w:pStyle w:val="CommentText"/>
      </w:pPr>
      <w:r>
        <w:rPr>
          <w:rStyle w:val="CommentReference"/>
        </w:rPr>
        <w:annotationRef/>
      </w:r>
      <w:r>
        <w:t xml:space="preserve">If applicable. See: </w:t>
      </w:r>
      <w:hyperlink r:id="rId1" w:history="1">
        <w:r w:rsidRPr="00141255">
          <w:rPr>
            <w:rStyle w:val="Hyperlink"/>
          </w:rPr>
          <w:t>http://rebuildingca.ca.gov/map.html</w:t>
        </w:r>
      </w:hyperlink>
    </w:p>
  </w:comment>
  <w:comment w:id="4" w:author="Kiana Valentine" w:date="2018-02-22T13:58:00Z" w:initials="KV">
    <w:p w:rsidR="00336CD5" w:rsidRDefault="00336CD5">
      <w:pPr>
        <w:pStyle w:val="CommentText"/>
      </w:pPr>
      <w:r>
        <w:rPr>
          <w:rStyle w:val="CommentReference"/>
        </w:rPr>
        <w:annotationRef/>
      </w:r>
      <w:r>
        <w:t xml:space="preserve">Is your City/County/MPO/RTPA receiving any competitive grant funding </w:t>
      </w:r>
      <w:r w:rsidR="00317A8F">
        <w:t xml:space="preserve">from SB 1 in FY 2018-19? If so, include a statement about this work too. </w:t>
      </w:r>
    </w:p>
  </w:comment>
  <w:comment w:id="5" w:author="Kiana Valentine" w:date="2017-08-07T13:43:00Z" w:initials="KV">
    <w:p w:rsidR="00B30829" w:rsidRDefault="00B30829">
      <w:pPr>
        <w:pStyle w:val="CommentText"/>
      </w:pPr>
      <w:r>
        <w:rPr>
          <w:rStyle w:val="CommentReference"/>
        </w:rPr>
        <w:annotationRef/>
      </w:r>
      <w:r>
        <w:t>Tailor statements to focus on the priority investments in your community</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D13AF0"/>
    <w:multiLevelType w:val="hybridMultilevel"/>
    <w:tmpl w:val="A33E1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AC476B1"/>
    <w:multiLevelType w:val="hybridMultilevel"/>
    <w:tmpl w:val="60761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N7IwtbA0MzUxNzFS0lEKTi0uzszPAykwrAUAM1zabCwAAAA="/>
  </w:docVars>
  <w:rsids>
    <w:rsidRoot w:val="001F758B"/>
    <w:rsid w:val="001818BA"/>
    <w:rsid w:val="001D13EC"/>
    <w:rsid w:val="001F359B"/>
    <w:rsid w:val="001F758B"/>
    <w:rsid w:val="00212864"/>
    <w:rsid w:val="002D4FA6"/>
    <w:rsid w:val="00317A8F"/>
    <w:rsid w:val="00336CD5"/>
    <w:rsid w:val="0059009A"/>
    <w:rsid w:val="00775674"/>
    <w:rsid w:val="007A3F37"/>
    <w:rsid w:val="007A7E83"/>
    <w:rsid w:val="00895861"/>
    <w:rsid w:val="00933C29"/>
    <w:rsid w:val="009E3F9F"/>
    <w:rsid w:val="00A10163"/>
    <w:rsid w:val="00A11350"/>
    <w:rsid w:val="00B2724A"/>
    <w:rsid w:val="00B30829"/>
    <w:rsid w:val="00BA5EB6"/>
    <w:rsid w:val="00BF1E48"/>
    <w:rsid w:val="00C24D37"/>
    <w:rsid w:val="00D33748"/>
    <w:rsid w:val="00DA1291"/>
    <w:rsid w:val="00E001B7"/>
    <w:rsid w:val="00EA199B"/>
    <w:rsid w:val="00F03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EB6"/>
    <w:pPr>
      <w:ind w:left="720"/>
      <w:contextualSpacing/>
    </w:pPr>
  </w:style>
  <w:style w:type="character" w:styleId="CommentReference">
    <w:name w:val="annotation reference"/>
    <w:basedOn w:val="DefaultParagraphFont"/>
    <w:uiPriority w:val="99"/>
    <w:semiHidden/>
    <w:unhideWhenUsed/>
    <w:rsid w:val="00B30829"/>
    <w:rPr>
      <w:sz w:val="16"/>
      <w:szCs w:val="16"/>
    </w:rPr>
  </w:style>
  <w:style w:type="paragraph" w:styleId="CommentText">
    <w:name w:val="annotation text"/>
    <w:basedOn w:val="Normal"/>
    <w:link w:val="CommentTextChar"/>
    <w:uiPriority w:val="99"/>
    <w:semiHidden/>
    <w:unhideWhenUsed/>
    <w:rsid w:val="00B30829"/>
    <w:pPr>
      <w:spacing w:line="240" w:lineRule="auto"/>
    </w:pPr>
    <w:rPr>
      <w:sz w:val="20"/>
      <w:szCs w:val="20"/>
    </w:rPr>
  </w:style>
  <w:style w:type="character" w:customStyle="1" w:styleId="CommentTextChar">
    <w:name w:val="Comment Text Char"/>
    <w:basedOn w:val="DefaultParagraphFont"/>
    <w:link w:val="CommentText"/>
    <w:uiPriority w:val="99"/>
    <w:semiHidden/>
    <w:rsid w:val="00B30829"/>
    <w:rPr>
      <w:sz w:val="20"/>
      <w:szCs w:val="20"/>
    </w:rPr>
  </w:style>
  <w:style w:type="paragraph" w:styleId="CommentSubject">
    <w:name w:val="annotation subject"/>
    <w:basedOn w:val="CommentText"/>
    <w:next w:val="CommentText"/>
    <w:link w:val="CommentSubjectChar"/>
    <w:uiPriority w:val="99"/>
    <w:semiHidden/>
    <w:unhideWhenUsed/>
    <w:rsid w:val="00B30829"/>
    <w:rPr>
      <w:b/>
      <w:bCs/>
    </w:rPr>
  </w:style>
  <w:style w:type="character" w:customStyle="1" w:styleId="CommentSubjectChar">
    <w:name w:val="Comment Subject Char"/>
    <w:basedOn w:val="CommentTextChar"/>
    <w:link w:val="CommentSubject"/>
    <w:uiPriority w:val="99"/>
    <w:semiHidden/>
    <w:rsid w:val="00B30829"/>
    <w:rPr>
      <w:b/>
      <w:bCs/>
      <w:sz w:val="20"/>
      <w:szCs w:val="20"/>
    </w:rPr>
  </w:style>
  <w:style w:type="paragraph" w:styleId="BalloonText">
    <w:name w:val="Balloon Text"/>
    <w:basedOn w:val="Normal"/>
    <w:link w:val="BalloonTextChar"/>
    <w:uiPriority w:val="99"/>
    <w:semiHidden/>
    <w:unhideWhenUsed/>
    <w:rsid w:val="00B3082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829"/>
    <w:rPr>
      <w:rFonts w:ascii="Tahoma" w:hAnsi="Tahoma" w:cs="Tahoma"/>
      <w:sz w:val="16"/>
      <w:szCs w:val="16"/>
    </w:rPr>
  </w:style>
  <w:style w:type="character" w:styleId="Hyperlink">
    <w:name w:val="Hyperlink"/>
    <w:basedOn w:val="DefaultParagraphFont"/>
    <w:uiPriority w:val="99"/>
    <w:unhideWhenUsed/>
    <w:rsid w:val="00C24D3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EB6"/>
    <w:pPr>
      <w:ind w:left="720"/>
      <w:contextualSpacing/>
    </w:pPr>
  </w:style>
  <w:style w:type="character" w:styleId="CommentReference">
    <w:name w:val="annotation reference"/>
    <w:basedOn w:val="DefaultParagraphFont"/>
    <w:uiPriority w:val="99"/>
    <w:semiHidden/>
    <w:unhideWhenUsed/>
    <w:rsid w:val="00B30829"/>
    <w:rPr>
      <w:sz w:val="16"/>
      <w:szCs w:val="16"/>
    </w:rPr>
  </w:style>
  <w:style w:type="paragraph" w:styleId="CommentText">
    <w:name w:val="annotation text"/>
    <w:basedOn w:val="Normal"/>
    <w:link w:val="CommentTextChar"/>
    <w:uiPriority w:val="99"/>
    <w:semiHidden/>
    <w:unhideWhenUsed/>
    <w:rsid w:val="00B30829"/>
    <w:pPr>
      <w:spacing w:line="240" w:lineRule="auto"/>
    </w:pPr>
    <w:rPr>
      <w:sz w:val="20"/>
      <w:szCs w:val="20"/>
    </w:rPr>
  </w:style>
  <w:style w:type="character" w:customStyle="1" w:styleId="CommentTextChar">
    <w:name w:val="Comment Text Char"/>
    <w:basedOn w:val="DefaultParagraphFont"/>
    <w:link w:val="CommentText"/>
    <w:uiPriority w:val="99"/>
    <w:semiHidden/>
    <w:rsid w:val="00B30829"/>
    <w:rPr>
      <w:sz w:val="20"/>
      <w:szCs w:val="20"/>
    </w:rPr>
  </w:style>
  <w:style w:type="paragraph" w:styleId="CommentSubject">
    <w:name w:val="annotation subject"/>
    <w:basedOn w:val="CommentText"/>
    <w:next w:val="CommentText"/>
    <w:link w:val="CommentSubjectChar"/>
    <w:uiPriority w:val="99"/>
    <w:semiHidden/>
    <w:unhideWhenUsed/>
    <w:rsid w:val="00B30829"/>
    <w:rPr>
      <w:b/>
      <w:bCs/>
    </w:rPr>
  </w:style>
  <w:style w:type="character" w:customStyle="1" w:styleId="CommentSubjectChar">
    <w:name w:val="Comment Subject Char"/>
    <w:basedOn w:val="CommentTextChar"/>
    <w:link w:val="CommentSubject"/>
    <w:uiPriority w:val="99"/>
    <w:semiHidden/>
    <w:rsid w:val="00B30829"/>
    <w:rPr>
      <w:b/>
      <w:bCs/>
      <w:sz w:val="20"/>
      <w:szCs w:val="20"/>
    </w:rPr>
  </w:style>
  <w:style w:type="paragraph" w:styleId="BalloonText">
    <w:name w:val="Balloon Text"/>
    <w:basedOn w:val="Normal"/>
    <w:link w:val="BalloonTextChar"/>
    <w:uiPriority w:val="99"/>
    <w:semiHidden/>
    <w:unhideWhenUsed/>
    <w:rsid w:val="00B3082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829"/>
    <w:rPr>
      <w:rFonts w:ascii="Tahoma" w:hAnsi="Tahoma" w:cs="Tahoma"/>
      <w:sz w:val="16"/>
      <w:szCs w:val="16"/>
    </w:rPr>
  </w:style>
  <w:style w:type="character" w:styleId="Hyperlink">
    <w:name w:val="Hyperlink"/>
    <w:basedOn w:val="DefaultParagraphFont"/>
    <w:uiPriority w:val="99"/>
    <w:unhideWhenUsed/>
    <w:rsid w:val="00C24D3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rebuildingca.ca.gov/map.html" TargetMode="External"/></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3EA4DB-4EA3-4DC2-9DD5-803AA11DD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4</Words>
  <Characters>1907</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g Fishman</dc:creator>
  <cp:lastModifiedBy>Karen Schmelzer</cp:lastModifiedBy>
  <cp:revision>2</cp:revision>
  <dcterms:created xsi:type="dcterms:W3CDTF">2018-04-04T17:23:00Z</dcterms:created>
  <dcterms:modified xsi:type="dcterms:W3CDTF">2018-04-04T17:23:00Z</dcterms:modified>
</cp:coreProperties>
</file>